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6B382" w14:textId="1D2414D0" w:rsidR="00963977" w:rsidRPr="00963977" w:rsidRDefault="00963977" w:rsidP="00963977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63977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63977">
        <w:rPr>
          <w:rFonts w:eastAsiaTheme="majorEastAsia" w:cstheme="majorBidi"/>
          <w:b/>
          <w:color w:val="642D08"/>
          <w:sz w:val="40"/>
          <w:szCs w:val="32"/>
        </w:rPr>
        <w:t>: For-</w:t>
      </w:r>
      <w:r w:rsidRPr="00963977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A816941" w14:textId="6D6480CE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B200A7">
          <w:rPr>
            <w:rStyle w:val="Hyperlink"/>
            <w:lang w:val="bg-BG"/>
          </w:rPr>
          <w:t>"Основи на програмирането</w:t>
        </w:r>
        <w:r w:rsidR="00B200A7" w:rsidRPr="00B200A7">
          <w:rPr>
            <w:rStyle w:val="Hyperlink"/>
          </w:rPr>
          <w:t xml:space="preserve"> </w:t>
        </w:r>
        <w:r w:rsidR="00B200A7" w:rsidRPr="00B200A7">
          <w:rPr>
            <w:rStyle w:val="Hyperlink"/>
            <w:lang w:val="bg-BG"/>
          </w:rPr>
          <w:t xml:space="preserve">с </w:t>
        </w:r>
        <w:r w:rsidR="00B200A7" w:rsidRPr="00B200A7">
          <w:rPr>
            <w:rStyle w:val="Hyperlink"/>
          </w:rPr>
          <w:t>Go</w:t>
        </w:r>
        <w:r w:rsidRPr="00B200A7">
          <w:rPr>
            <w:rStyle w:val="Hyperlink"/>
            <w:lang w:val="bg-BG"/>
          </w:rPr>
          <w:t>".</w:t>
        </w:r>
      </w:hyperlink>
    </w:p>
    <w:p w14:paraId="11AFB32A" w14:textId="2637D5D0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Тествайте решенията си в </w:t>
      </w:r>
      <w:r w:rsidRPr="00963977">
        <w:t>Judge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системата</w:t>
      </w:r>
      <w:r w:rsidRPr="00E31C2E">
        <w:rPr>
          <w:lang w:val="bg-BG"/>
        </w:rPr>
        <w:t xml:space="preserve">: </w:t>
      </w:r>
      <w:hyperlink r:id="rId9" w:history="1">
        <w:r w:rsidR="00B200A7" w:rsidRPr="00B200A7">
          <w:rPr>
            <w:rStyle w:val="Hyperlink"/>
            <w:lang w:val="bg-BG"/>
          </w:rPr>
          <w:t>https://judge.softuni.org/Contests/3362/For-Loop-Exercise</w:t>
        </w:r>
      </w:hyperlink>
    </w:p>
    <w:p w14:paraId="1C790FDA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 xml:space="preserve">Числа до </w:t>
      </w:r>
      <w:r w:rsidRPr="00963977">
        <w:t xml:space="preserve">1000, </w:t>
      </w:r>
      <w:r w:rsidRPr="00963977">
        <w:rPr>
          <w:lang w:val="bg-BG"/>
        </w:rPr>
        <w:t xml:space="preserve">завършващи на </w:t>
      </w:r>
      <w:r w:rsidRPr="00963977">
        <w:t>7</w:t>
      </w:r>
    </w:p>
    <w:p w14:paraId="6B61DD82" w14:textId="471A2B1A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 w:rsidR="001B49AD"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63977" w:rsidRPr="00963977" w14:paraId="44C233FF" w14:textId="77777777" w:rsidTr="00030F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47BB0BA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3783A5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963977" w:rsidRPr="00963977" w14:paraId="68E5CD8E" w14:textId="77777777" w:rsidTr="00030FD0">
        <w:tc>
          <w:tcPr>
            <w:tcW w:w="1017" w:type="dxa"/>
            <w:vAlign w:val="center"/>
          </w:tcPr>
          <w:p w14:paraId="69519C6B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(</w:t>
            </w:r>
            <w:r w:rsidRPr="00963977">
              <w:rPr>
                <w:rFonts w:ascii="Consolas" w:hAnsi="Consolas"/>
                <w:noProof/>
                <w:lang w:val="bg-BG"/>
              </w:rPr>
              <w:t>няма</w:t>
            </w:r>
            <w:r w:rsidRPr="0096397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AEAAC74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7</w:t>
            </w:r>
          </w:p>
          <w:p w14:paraId="17E6DA73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17</w:t>
            </w:r>
          </w:p>
          <w:p w14:paraId="0E572E72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27</w:t>
            </w:r>
          </w:p>
          <w:p w14:paraId="419D7586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…</w:t>
            </w:r>
          </w:p>
          <w:p w14:paraId="50B272AA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997</w:t>
            </w:r>
          </w:p>
        </w:tc>
      </w:tr>
    </w:tbl>
    <w:p w14:paraId="5A46CF03" w14:textId="471249EE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равен на сумата на останалите</w:t>
      </w:r>
    </w:p>
    <w:p w14:paraId="637A2561" w14:textId="77777777" w:rsidR="001B49AD" w:rsidRDefault="00963977" w:rsidP="00963977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33DA4F9F" w14:textId="4E30A160" w:rsidR="001B49AD" w:rsidRDefault="00963977" w:rsidP="001B49AD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 w:rsidR="001B49AD"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69807AD5" w14:textId="05A2241A" w:rsidR="00963977" w:rsidRPr="001B49AD" w:rsidRDefault="001B49AD" w:rsidP="001B49AD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="00963977" w:rsidRPr="001B49AD">
        <w:rPr>
          <w:lang w:val="bg-BG"/>
        </w:rPr>
        <w:t xml:space="preserve"> печата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No</w:t>
      </w:r>
      <w:r w:rsidR="00963977"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Diff</w:t>
      </w:r>
      <w:r w:rsidR="00963977" w:rsidRPr="001B49AD">
        <w:rPr>
          <w:rStyle w:val="CodeChar"/>
          <w:lang w:val="bg-BG"/>
        </w:rPr>
        <w:t xml:space="preserve"> = </w:t>
      </w:r>
      <w:r w:rsidR="00963977" w:rsidRPr="001B49AD">
        <w:rPr>
          <w:noProof/>
          <w:lang w:val="bg-BG"/>
        </w:rPr>
        <w:t xml:space="preserve">" </w:t>
      </w:r>
      <w:r w:rsidR="00963977" w:rsidRPr="001B49AD">
        <w:rPr>
          <w:lang w:val="bg-BG"/>
        </w:rPr>
        <w:t xml:space="preserve">+ </w:t>
      </w:r>
      <w:r w:rsidR="00963977" w:rsidRPr="001B49AD">
        <w:rPr>
          <w:b/>
          <w:lang w:val="bg-BG"/>
        </w:rPr>
        <w:t>разликата между най-големия елемент и сумата на останалите</w:t>
      </w:r>
      <w:r w:rsidR="00963977" w:rsidRPr="001B49AD">
        <w:rPr>
          <w:lang w:val="bg-BG"/>
        </w:rPr>
        <w:t xml:space="preserve"> </w:t>
      </w:r>
      <w:r w:rsidR="00963977" w:rsidRPr="001B49AD">
        <w:rPr>
          <w:noProof/>
          <w:lang w:val="bg-BG"/>
        </w:rPr>
        <w:t>(</w:t>
      </w:r>
      <w:r w:rsidR="00963977" w:rsidRPr="001B49AD">
        <w:rPr>
          <w:lang w:val="bg-BG"/>
        </w:rPr>
        <w:t>по абсолютна стойност)</w:t>
      </w:r>
    </w:p>
    <w:p w14:paraId="00F527EE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63977" w:rsidRPr="00963977" w14:paraId="0F9732EC" w14:textId="77777777" w:rsidTr="00030FD0">
        <w:tc>
          <w:tcPr>
            <w:tcW w:w="1138" w:type="dxa"/>
            <w:shd w:val="clear" w:color="auto" w:fill="D9D9D9" w:themeFill="background1" w:themeFillShade="D9"/>
          </w:tcPr>
          <w:p w14:paraId="5809942D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2865D77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77BC585F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коментари</w:t>
            </w:r>
          </w:p>
        </w:tc>
      </w:tr>
      <w:tr w:rsidR="00963977" w:rsidRPr="00963977" w14:paraId="40ABF699" w14:textId="77777777" w:rsidTr="00030FD0">
        <w:trPr>
          <w:trHeight w:val="20"/>
        </w:trPr>
        <w:tc>
          <w:tcPr>
            <w:tcW w:w="1138" w:type="dxa"/>
          </w:tcPr>
          <w:p w14:paraId="36893C4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7</w:t>
            </w:r>
          </w:p>
          <w:p w14:paraId="49D9967A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3B6EB2B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20CBF67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BBC26F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0C2F16B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058632A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12</w:t>
            </w:r>
          </w:p>
          <w:p w14:paraId="085327C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929228D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3A1F7CB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64FFB412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63977" w:rsidRPr="00963977" w14:paraId="2EFA9780" w14:textId="77777777" w:rsidTr="00030FD0">
        <w:trPr>
          <w:trHeight w:val="20"/>
        </w:trPr>
        <w:tc>
          <w:tcPr>
            <w:tcW w:w="1138" w:type="dxa"/>
          </w:tcPr>
          <w:p w14:paraId="2020202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0B7F3AF6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6</w:t>
            </w:r>
          </w:p>
          <w:p w14:paraId="2B05B65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1530688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7D266C0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460B9E8A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46CDE4F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63D64AA5" w14:textId="7EDDA47F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1 + 2 + 3 = </w:t>
            </w:r>
            <w:r w:rsidR="00A43BC0">
              <w:rPr>
                <w:rFonts w:ascii="Consolas" w:hAnsi="Consolas" w:cs="Consolas"/>
                <w:noProof/>
              </w:rPr>
              <w:t>6</w:t>
            </w:r>
          </w:p>
        </w:tc>
      </w:tr>
      <w:tr w:rsidR="00963977" w:rsidRPr="00963977" w14:paraId="4AC3883A" w14:textId="77777777" w:rsidTr="00030FD0">
        <w:trPr>
          <w:trHeight w:val="20"/>
        </w:trPr>
        <w:tc>
          <w:tcPr>
            <w:tcW w:w="1138" w:type="dxa"/>
          </w:tcPr>
          <w:p w14:paraId="5E92D12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416DD1B4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2D12C3C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3EC8307" w14:textId="77777777" w:rsidR="00963977" w:rsidRPr="001B49AD" w:rsidRDefault="00963977" w:rsidP="00030FD0">
            <w:pPr>
              <w:spacing w:before="0" w:after="0"/>
              <w:rPr>
                <w:rFonts w:ascii="Consolas" w:hAnsi="Consolas" w:cs="Consolas"/>
                <w:b/>
                <w:bCs/>
                <w:noProof/>
              </w:rPr>
            </w:pPr>
            <w:r w:rsidRPr="001B49AD">
              <w:rPr>
                <w:rFonts w:ascii="Consolas" w:hAnsi="Consolas" w:cs="Consolas"/>
                <w:b/>
                <w:bCs/>
                <w:noProof/>
              </w:rPr>
              <w:t>10</w:t>
            </w:r>
          </w:p>
        </w:tc>
        <w:tc>
          <w:tcPr>
            <w:tcW w:w="1501" w:type="dxa"/>
          </w:tcPr>
          <w:p w14:paraId="636B7B0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2D5CCE4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5C6286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63977" w:rsidRPr="00963977" w14:paraId="1BCB7FD5" w14:textId="77777777" w:rsidTr="00030FD0">
        <w:trPr>
          <w:trHeight w:val="20"/>
        </w:trPr>
        <w:tc>
          <w:tcPr>
            <w:tcW w:w="1138" w:type="dxa"/>
          </w:tcPr>
          <w:p w14:paraId="4A4E054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2E2CE6A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0B98A208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798CC3D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28417B5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7324FAC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6CB5F6D7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63977" w:rsidRPr="00963977" w14:paraId="4731440E" w14:textId="77777777" w:rsidTr="00030FD0">
        <w:trPr>
          <w:trHeight w:val="20"/>
        </w:trPr>
        <w:tc>
          <w:tcPr>
            <w:tcW w:w="1138" w:type="dxa"/>
          </w:tcPr>
          <w:p w14:paraId="68F3CD3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6C15AC9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1</w:t>
            </w:r>
          </w:p>
          <w:p w14:paraId="168A50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5333BBC6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02B76F7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No</w:t>
            </w:r>
          </w:p>
          <w:p w14:paraId="523B646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Diff = 1</w:t>
            </w:r>
          </w:p>
        </w:tc>
        <w:tc>
          <w:tcPr>
            <w:tcW w:w="3436" w:type="dxa"/>
          </w:tcPr>
          <w:p w14:paraId="4B884E5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446D1B83" w14:textId="7C9A39CB" w:rsidR="00963977" w:rsidRPr="003370FD" w:rsidRDefault="00963977" w:rsidP="003370FD">
      <w:pPr>
        <w:rPr>
          <w:lang w:val="bg-BG"/>
        </w:rPr>
      </w:pPr>
    </w:p>
    <w:p w14:paraId="7DCA168B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Хистограма</w:t>
      </w:r>
    </w:p>
    <w:p w14:paraId="4CCFC224" w14:textId="77777777" w:rsidR="00963977" w:rsidRPr="00963977" w:rsidRDefault="00963977" w:rsidP="00963977">
      <w:pPr>
        <w:rPr>
          <w:lang w:val="bg-BG"/>
        </w:rPr>
      </w:pPr>
      <w:bookmarkStart w:id="0" w:name="_Hlk94096099"/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5957AB6E" w14:textId="77777777" w:rsidR="00963977" w:rsidRPr="00963977" w:rsidRDefault="00963977" w:rsidP="00963977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63977" w:rsidRPr="00963977" w14:paraId="7231AF67" w14:textId="77777777" w:rsidTr="00030FD0">
        <w:trPr>
          <w:jc w:val="center"/>
        </w:trPr>
        <w:tc>
          <w:tcPr>
            <w:tcW w:w="1380" w:type="dxa"/>
            <w:shd w:val="clear" w:color="auto" w:fill="D9D9D9"/>
          </w:tcPr>
          <w:bookmarkEnd w:id="0"/>
          <w:p w14:paraId="1358785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40CC81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39640BB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4E216522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63977" w:rsidRPr="00963977" w14:paraId="70255935" w14:textId="77777777" w:rsidTr="00030FD0">
        <w:trPr>
          <w:trHeight w:val="17"/>
          <w:jc w:val="center"/>
        </w:trPr>
        <w:tc>
          <w:tcPr>
            <w:tcW w:w="1380" w:type="dxa"/>
          </w:tcPr>
          <w:p w14:paraId="7722EB6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11AD479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53, 7, 56, 180, 12, 7, 150, 2, 199, 46, 128, 65</w:t>
            </w:r>
          </w:p>
        </w:tc>
        <w:tc>
          <w:tcPr>
            <w:tcW w:w="1357" w:type="dxa"/>
          </w:tcPr>
          <w:p w14:paraId="3FA0A48E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10D5AB9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1CB59C10" w14:textId="77777777" w:rsidTr="00030FD0">
        <w:trPr>
          <w:trHeight w:val="17"/>
          <w:jc w:val="center"/>
        </w:trPr>
        <w:tc>
          <w:tcPr>
            <w:tcW w:w="1380" w:type="dxa"/>
          </w:tcPr>
          <w:p w14:paraId="63DC48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14E0E4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250, 200</w:t>
            </w:r>
          </w:p>
        </w:tc>
        <w:tc>
          <w:tcPr>
            <w:tcW w:w="1357" w:type="dxa"/>
          </w:tcPr>
          <w:p w14:paraId="12A3D218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1BF8DF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0B2D95EC" w14:textId="77777777" w:rsidTr="00030FD0">
        <w:trPr>
          <w:trHeight w:val="17"/>
          <w:jc w:val="center"/>
        </w:trPr>
        <w:tc>
          <w:tcPr>
            <w:tcW w:w="1380" w:type="dxa"/>
          </w:tcPr>
          <w:p w14:paraId="7E30E42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4ADC44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450</w:t>
            </w:r>
          </w:p>
        </w:tc>
        <w:tc>
          <w:tcPr>
            <w:tcW w:w="1357" w:type="dxa"/>
          </w:tcPr>
          <w:p w14:paraId="094F8115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4A17B9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66E3716A" w14:textId="77777777" w:rsidTr="00030FD0">
        <w:trPr>
          <w:trHeight w:val="17"/>
          <w:jc w:val="center"/>
        </w:trPr>
        <w:tc>
          <w:tcPr>
            <w:tcW w:w="1380" w:type="dxa"/>
          </w:tcPr>
          <w:p w14:paraId="6EDD40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38FB5AD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680, 600, 799</w:t>
            </w:r>
          </w:p>
        </w:tc>
        <w:tc>
          <w:tcPr>
            <w:tcW w:w="1357" w:type="dxa"/>
          </w:tcPr>
          <w:p w14:paraId="1DD904AF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29957C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4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41178BD2" w14:textId="77777777" w:rsidTr="00030FD0">
        <w:trPr>
          <w:trHeight w:val="17"/>
          <w:jc w:val="center"/>
        </w:trPr>
        <w:tc>
          <w:tcPr>
            <w:tcW w:w="1380" w:type="dxa"/>
          </w:tcPr>
          <w:p w14:paraId="3E82CE8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3B39841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20, 800</w:t>
            </w:r>
          </w:p>
        </w:tc>
        <w:tc>
          <w:tcPr>
            <w:tcW w:w="1357" w:type="dxa"/>
          </w:tcPr>
          <w:p w14:paraId="288CE336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FF55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5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3F5BC0F2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Вход</w:t>
      </w:r>
    </w:p>
    <w:p w14:paraId="3E05CC98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На първия ред от входа стои цялото число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(</w:t>
      </w:r>
      <w:r w:rsidRPr="00E31C2E">
        <w:rPr>
          <w:lang w:val="bg-BG"/>
        </w:rPr>
        <w:t xml:space="preserve">1 ≤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E31C2E">
        <w:rPr>
          <w:lang w:val="bg-BG"/>
        </w:rPr>
        <w:t>≤ 1000</w:t>
      </w:r>
      <w:r w:rsidRPr="00E31C2E">
        <w:rPr>
          <w:noProof/>
          <w:lang w:val="bg-BG"/>
        </w:rPr>
        <w:t xml:space="preserve">) </w:t>
      </w:r>
      <w:r w:rsidRPr="00E31C2E">
        <w:rPr>
          <w:lang w:val="bg-BG"/>
        </w:rPr>
        <w:t xml:space="preserve">– </w:t>
      </w:r>
      <w:r w:rsidRPr="00963977">
        <w:rPr>
          <w:lang w:val="bg-BG"/>
        </w:rPr>
        <w:t>брой числ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На следващите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963977">
        <w:rPr>
          <w:b/>
          <w:lang w:val="bg-BG"/>
        </w:rPr>
        <w:t>реда</w:t>
      </w:r>
      <w:r w:rsidRPr="00963977">
        <w:rPr>
          <w:lang w:val="bg-BG"/>
        </w:rPr>
        <w:t xml:space="preserve"> стои </w:t>
      </w:r>
      <w:r w:rsidRPr="00963977">
        <w:rPr>
          <w:b/>
          <w:lang w:val="bg-BG"/>
        </w:rPr>
        <w:t>по едно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цяло число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 – </w:t>
      </w:r>
      <w:r w:rsidRPr="00963977">
        <w:rPr>
          <w:lang w:val="bg-BG"/>
        </w:rPr>
        <w:t>числата върху които да бъде изчислена хистограмата</w:t>
      </w:r>
      <w:r w:rsidRPr="00E31C2E">
        <w:rPr>
          <w:lang w:val="bg-BG"/>
        </w:rPr>
        <w:t>.</w:t>
      </w:r>
    </w:p>
    <w:p w14:paraId="7F86C466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Изход</w:t>
      </w:r>
    </w:p>
    <w:p w14:paraId="70296D72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Да се отпечата на конзолата </w:t>
      </w:r>
      <w:r w:rsidRPr="00963977">
        <w:rPr>
          <w:b/>
          <w:lang w:val="bg-BG"/>
        </w:rPr>
        <w:t>хистограмата</w:t>
      </w:r>
      <w:r w:rsidRPr="00963977">
        <w:rPr>
          <w:lang w:val="bg-BG"/>
        </w:rPr>
        <w:t xml:space="preserve"> </w:t>
      </w:r>
      <w:r w:rsidRPr="00E31C2E">
        <w:rPr>
          <w:lang w:val="bg-BG"/>
        </w:rPr>
        <w:t xml:space="preserve">– </w:t>
      </w:r>
      <w:r w:rsidRPr="00E31C2E">
        <w:rPr>
          <w:b/>
          <w:lang w:val="bg-BG"/>
        </w:rPr>
        <w:t xml:space="preserve">5 </w:t>
      </w:r>
      <w:r w:rsidRPr="00963977">
        <w:rPr>
          <w:b/>
          <w:lang w:val="bg-BG"/>
        </w:rPr>
        <w:t>ред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секи от които съдържа число между </w:t>
      </w:r>
      <w:r w:rsidRPr="00E31C2E">
        <w:rPr>
          <w:lang w:val="bg-BG"/>
        </w:rPr>
        <w:t xml:space="preserve">0% </w:t>
      </w:r>
      <w:r w:rsidRPr="00963977">
        <w:rPr>
          <w:lang w:val="bg-BG"/>
        </w:rPr>
        <w:t xml:space="preserve">и </w:t>
      </w:r>
      <w:r w:rsidRPr="00E31C2E">
        <w:rPr>
          <w:lang w:val="bg-BG"/>
        </w:rPr>
        <w:t xml:space="preserve">100%, </w:t>
      </w:r>
      <w:r w:rsidRPr="00963977">
        <w:rPr>
          <w:lang w:val="bg-BG"/>
        </w:rPr>
        <w:t>с точност две цифри след десетичната точк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lang w:val="bg-BG"/>
        </w:rPr>
        <w:t>25.00%, 66.67%, 57.14%.</w:t>
      </w:r>
    </w:p>
    <w:p w14:paraId="005899F1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63977" w:rsidRPr="00963977" w14:paraId="4C8933A1" w14:textId="77777777" w:rsidTr="00030FD0">
        <w:tc>
          <w:tcPr>
            <w:tcW w:w="751" w:type="dxa"/>
            <w:shd w:val="clear" w:color="auto" w:fill="D9D9D9"/>
          </w:tcPr>
          <w:p w14:paraId="621658D6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E5B02FB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8E1500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C8753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A45C57A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B5B4E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2E91A9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3AE00A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5AD7E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1AD58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57F410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EDF22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C7052E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C296EB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5C4FC71E" w14:textId="77777777" w:rsidTr="00030FD0">
        <w:trPr>
          <w:trHeight w:val="17"/>
        </w:trPr>
        <w:tc>
          <w:tcPr>
            <w:tcW w:w="751" w:type="dxa"/>
          </w:tcPr>
          <w:p w14:paraId="468E7676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626377F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</w:t>
            </w:r>
          </w:p>
          <w:p w14:paraId="1CFD21A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3601F4D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041AB3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F6F7A5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42B5130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7A8C37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05ED19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09A89C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3A3A86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880317D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58F7597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2430B20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7B2B8BE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0A37F2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2B50D6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574F361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4DA385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2AF44D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8F15FB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0EF11D3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2FA698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BAF0967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508987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0</w:t>
            </w:r>
          </w:p>
          <w:p w14:paraId="25CD3A2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1</w:t>
            </w:r>
          </w:p>
          <w:p w14:paraId="4D3C19B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15B2985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99</w:t>
            </w:r>
          </w:p>
          <w:p w14:paraId="7F8BBAF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99</w:t>
            </w:r>
          </w:p>
          <w:p w14:paraId="2E9082C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99</w:t>
            </w:r>
          </w:p>
          <w:p w14:paraId="78F4E4A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65F5B46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E16176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508C914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BAF0A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52D985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013ABD9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45881E3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11FC5EC8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19CCD71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67</w:t>
            </w:r>
          </w:p>
          <w:p w14:paraId="6263EB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</w:t>
            </w:r>
          </w:p>
          <w:p w14:paraId="2E4DF05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00</w:t>
            </w:r>
          </w:p>
          <w:p w14:paraId="7F0A93A5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53CF10C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49C4B6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33</w:t>
            </w:r>
          </w:p>
          <w:p w14:paraId="1A9597A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55</w:t>
            </w:r>
          </w:p>
          <w:p w14:paraId="77E6E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11</w:t>
            </w:r>
          </w:p>
          <w:p w14:paraId="70392AA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</w:t>
            </w:r>
          </w:p>
        </w:tc>
        <w:tc>
          <w:tcPr>
            <w:tcW w:w="1017" w:type="dxa"/>
          </w:tcPr>
          <w:p w14:paraId="5C26AE2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52F4B5E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10F3830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68F5DBF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3B0540D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53956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49D69C2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45EEF8E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7BCF0C4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51161A1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7F4B82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80</w:t>
            </w:r>
          </w:p>
          <w:p w14:paraId="6249A66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450</w:t>
            </w:r>
          </w:p>
          <w:p w14:paraId="3E81AF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20</w:t>
            </w:r>
          </w:p>
          <w:p w14:paraId="10322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2</w:t>
            </w:r>
          </w:p>
          <w:p w14:paraId="6F0F3A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3643A12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50</w:t>
            </w:r>
          </w:p>
          <w:p w14:paraId="5B8B3E8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07EB5CB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80</w:t>
            </w:r>
          </w:p>
          <w:p w14:paraId="6B50F33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1B8F1578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00</w:t>
            </w:r>
          </w:p>
          <w:p w14:paraId="5B374E92" w14:textId="77777777" w:rsidR="00963977" w:rsidRPr="00963977" w:rsidRDefault="00963977" w:rsidP="00030FD0">
            <w:pPr>
              <w:spacing w:before="0" w:after="0"/>
            </w:pPr>
            <w:r w:rsidRPr="00963977">
              <w:t>200</w:t>
            </w:r>
          </w:p>
        </w:tc>
        <w:tc>
          <w:tcPr>
            <w:tcW w:w="1017" w:type="dxa"/>
          </w:tcPr>
          <w:p w14:paraId="73CE16C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444D6F3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69AF97F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1065F7E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2E37D6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1E7333DC" w14:textId="77777777" w:rsidR="001B49AD" w:rsidRPr="00753B60" w:rsidRDefault="001B49AD" w:rsidP="001B49AD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bookmarkStart w:id="1" w:name="_Hlk94096120"/>
      <w:r w:rsidRPr="00753B60">
        <w:rPr>
          <w:lang w:val="bg-BG"/>
        </w:rPr>
        <w:lastRenderedPageBreak/>
        <w:t xml:space="preserve">Умната Лили </w:t>
      </w:r>
    </w:p>
    <w:p w14:paraId="1E7BD0A0" w14:textId="77777777" w:rsidR="001B49AD" w:rsidRDefault="001B49AD" w:rsidP="001B49AD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41D584B6" w14:textId="20881214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34CD5B26" w14:textId="77777777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44993CE3" w14:textId="1F2A4CB4" w:rsidR="001B49AD" w:rsidRPr="001B49AD" w:rsidRDefault="001B49AD" w:rsidP="001B49AD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45C1B29F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2EE55A7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C58C3F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46345A1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1F731C6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1E15C9C7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44EAA4C5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78BFEC5C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75DB7A9B" w14:textId="146CBE8F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="001B49AD" w:rsidRPr="00753B60">
        <w:rPr>
          <w:rStyle w:val="CodeChar"/>
        </w:rPr>
        <w:t>Yes</w:t>
      </w:r>
      <w:r w:rsidR="001B49AD" w:rsidRPr="00F06E97">
        <w:rPr>
          <w:rStyle w:val="CodeChar"/>
          <w:lang w:val="bg-BG"/>
        </w:rPr>
        <w:t>! {</w:t>
      </w:r>
      <w:r w:rsidR="001B49AD" w:rsidRPr="00753B60">
        <w:rPr>
          <w:rStyle w:val="CodeChar"/>
        </w:rPr>
        <w:t>N</w:t>
      </w:r>
      <w:r w:rsidR="001B49AD"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lang w:val="bg-BG"/>
        </w:rPr>
        <w:t xml:space="preserve"> 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N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остатъка пари след покупката</w:t>
      </w:r>
    </w:p>
    <w:p w14:paraId="7FFB8FCE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70C8C9A5" w14:textId="4F0881EA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="001B49AD" w:rsidRPr="00753B60">
        <w:rPr>
          <w:rFonts w:ascii="Consolas" w:hAnsi="Consolas" w:cs="Consolas"/>
          <w:b/>
          <w:noProof/>
        </w:rPr>
        <w:t>No</w:t>
      </w:r>
      <w:r w:rsidR="001B49AD" w:rsidRPr="00F06E97">
        <w:rPr>
          <w:rFonts w:ascii="Consolas" w:hAnsi="Consolas" w:cs="Consolas"/>
          <w:b/>
          <w:noProof/>
          <w:lang w:val="bg-BG"/>
        </w:rPr>
        <w:t>! {</w:t>
      </w:r>
      <w:r w:rsidR="001B49AD" w:rsidRPr="00753B60">
        <w:rPr>
          <w:rFonts w:ascii="Consolas" w:hAnsi="Consolas" w:cs="Consolas"/>
          <w:b/>
          <w:lang w:val="bg-BG"/>
        </w:rPr>
        <w:t>М</w:t>
      </w:r>
      <w:r w:rsidR="001B49AD"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b/>
          <w:lang w:val="bg-BG"/>
        </w:rPr>
        <w:t xml:space="preserve"> </w:t>
      </w:r>
      <w:r w:rsidR="001B49AD" w:rsidRPr="00F06E97">
        <w:rPr>
          <w:lang w:val="bg-BG"/>
        </w:rPr>
        <w:t xml:space="preserve">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M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сумата</w:t>
      </w:r>
      <w:r w:rsidR="001B49AD" w:rsidRPr="00F06E97">
        <w:rPr>
          <w:lang w:val="bg-BG"/>
        </w:rPr>
        <w:t xml:space="preserve">, </w:t>
      </w:r>
      <w:r w:rsidR="001B49AD" w:rsidRPr="00753B60">
        <w:rPr>
          <w:lang w:val="bg-BG"/>
        </w:rPr>
        <w:t>която не достига</w:t>
      </w:r>
    </w:p>
    <w:p w14:paraId="61ECA9DD" w14:textId="77777777" w:rsidR="001B49AD" w:rsidRPr="002C262C" w:rsidRDefault="001B49AD" w:rsidP="002C262C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4F3D64EB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1B49AD" w:rsidRPr="00753B60" w14:paraId="673CBFA9" w14:textId="77777777" w:rsidTr="00030FD0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5558DA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3E4FA1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81A250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1B49AD" w:rsidRPr="00F06E97" w14:paraId="2271ED64" w14:textId="77777777" w:rsidTr="00030FD0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1A61D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E9E79B5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0AFE00E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367FB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00BD" w14:textId="46E81FE9" w:rsidR="004951A8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CEACE66" w14:textId="1A0F9213" w:rsidR="004951A8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="001B49AD"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="001B49AD"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1D28DB6E" w14:textId="53FC8D25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5F30016" w14:textId="20E3408B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0029425" w14:textId="7DADA2BD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CDAA30B" w14:textId="4AF77788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239349B4" w14:textId="6CB59AB5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455C2AE" w14:textId="3D59FD53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147458BA" w14:textId="5416E6C9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63C6B3C" w14:textId="146697E7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096A7ABC" w14:textId="42E880A2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 w:rsidR="004951A8"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4944C3E0" w14:textId="6C9BAE07" w:rsidR="001B49AD" w:rsidRP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 w:rsidR="004951A8"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5F15AA2" w14:textId="53CC1987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6E1B371F" w14:textId="2B7020F4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лв</w:t>
            </w:r>
            <w:r w:rsidR="001B49AD" w:rsidRPr="004951A8">
              <w:rPr>
                <w:rFonts w:eastAsia="Calibri" w:cs="Times New Roman"/>
                <w:lang w:val="bg-BG"/>
              </w:rPr>
              <w:t>.</w:t>
            </w:r>
          </w:p>
          <w:p w14:paraId="49CB8DB1" w14:textId="77777777" w:rsidR="004951A8" w:rsidRDefault="001B49AD" w:rsidP="00030FD0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433C835A" w14:textId="77777777" w:rsid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="001B49AD"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="001B49AD"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251E9CCB" w14:textId="70CDEAB2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1B49AD" w:rsidRPr="00753B60" w14:paraId="2AAEDEE9" w14:textId="77777777" w:rsidTr="00030FD0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E069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21</w:t>
            </w:r>
          </w:p>
          <w:p w14:paraId="0E29CFC6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7514982C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C77F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91DC6" w14:textId="2B7FB961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634ED410" w14:textId="0CA370C2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3BCEAA6B" w14:textId="0633189D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61D8222F" w14:textId="7143EC97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="001B49AD" w:rsidRPr="0049002A">
              <w:rPr>
                <w:rFonts w:eastAsia="Calibri" w:cs="Times New Roman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002A">
              <w:rPr>
                <w:rFonts w:eastAsia="Calibri" w:cs="Times New Roman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</w:rPr>
              <w:t>573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="001B49AD"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10B10A23" w14:textId="77777777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3BA4571E" w14:textId="68547F45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="001B49AD"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  <w:bookmarkEnd w:id="1"/>
    </w:tbl>
    <w:p w14:paraId="0EAD03B0" w14:textId="77777777" w:rsidR="001B49AD" w:rsidRDefault="001B49AD" w:rsidP="001B49AD">
      <w:pPr>
        <w:pStyle w:val="Code"/>
        <w:rPr>
          <w:lang w:val="bg-BG"/>
        </w:rPr>
      </w:pPr>
    </w:p>
    <w:p w14:paraId="1E369582" w14:textId="02BFAF19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bookmarkStart w:id="2" w:name="_Hlk94096141"/>
      <w:r w:rsidRPr="00963977">
        <w:rPr>
          <w:lang w:val="bg-BG"/>
        </w:rPr>
        <w:t>Заплата</w:t>
      </w:r>
    </w:p>
    <w:p w14:paraId="2F1263EF" w14:textId="77777777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65745ED" w14:textId="77777777" w:rsidR="00030FD0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6F909B24" w14:textId="495181D9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 w:rsidR="00030FD0"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 w:rsidR="00030FD0"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 w:rsidR="00030FD0"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199CB3AF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2BA600F0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A7ED227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0E50E947" w14:textId="77777777" w:rsidR="00963977" w:rsidRP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1120ABB" w14:textId="77777777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3C327BC7" w14:textId="085D6A1B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 w:rsidR="00183936">
        <w:rPr>
          <w:b/>
          <w:lang w:val="bg-BG"/>
        </w:rPr>
        <w:t>5</w:t>
      </w:r>
      <w:r w:rsidRPr="00963977">
        <w:rPr>
          <w:b/>
        </w:rPr>
        <w:t>00...1500]</w:t>
      </w:r>
    </w:p>
    <w:p w14:paraId="77C364F2" w14:textId="56EF40D7" w:rsid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33975E3C" w14:textId="469F66B3" w:rsidR="00030FD0" w:rsidRPr="00963977" w:rsidRDefault="00030FD0" w:rsidP="00030FD0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0F662CFC" w14:textId="77777777" w:rsidR="00030FD0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E048816" w14:textId="23A1C097" w:rsidR="00963977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2EE56453" w14:textId="77777777" w:rsidR="00963977" w:rsidRPr="00E4573E" w:rsidRDefault="00963977" w:rsidP="00963977">
      <w:pPr>
        <w:pStyle w:val="Heading3"/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5"/>
        <w:gridCol w:w="1800"/>
        <w:gridCol w:w="2292"/>
        <w:gridCol w:w="4998"/>
      </w:tblGrid>
      <w:tr w:rsidR="00963977" w:rsidRPr="00963977" w14:paraId="0ADBBA52" w14:textId="77777777" w:rsidTr="00E4573E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467DB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102AE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E0D86D" w14:textId="77777777" w:rsidR="00963977" w:rsidRPr="003240C3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63977" w:rsidRPr="00E31C2E" w14:paraId="64712615" w14:textId="77777777" w:rsidTr="00E4573E">
        <w:trPr>
          <w:trHeight w:val="2381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2FEB" w14:textId="6FF35ACE" w:rsidR="00030FD0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65EF7430" w14:textId="67311682" w:rsidR="00030FD0" w:rsidRP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7B5F3E3" w14:textId="61397934" w:rsid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A4228D1" w14:textId="103B0736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39066E1" w14:textId="5C1188E3" w:rsidR="00030FD0" w:rsidRPr="00030FD0" w:rsidRDefault="00030FD0" w:rsidP="00030FD0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3C5F36AB" w14:textId="77777777" w:rsid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8FCEE96" w14:textId="77777777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58D7C6EA" w14:textId="4FBD373D" w:rsidR="00963977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8F6DE2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E5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B627E" w14:textId="77777777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0D6E3E3D" w14:textId="35C5E8D0" w:rsidR="00963977" w:rsidRPr="00030FD0" w:rsidRDefault="00030FD0" w:rsidP="00030FD0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>Първоначалната з</w:t>
            </w:r>
            <w:r w:rsidR="00963977" w:rsidRPr="00030FD0">
              <w:rPr>
                <w:rFonts w:cstheme="minorHAnsi"/>
                <w:lang w:val="bg-BG"/>
              </w:rPr>
              <w:t>аплата е</w:t>
            </w:r>
            <w:r w:rsidRPr="00030FD0">
              <w:rPr>
                <w:rFonts w:cstheme="minorHAnsi"/>
                <w:lang w:val="bg-BG"/>
              </w:rPr>
              <w:t xml:space="preserve">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956620E" w14:textId="53DDD7E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>
              <w:rPr>
                <w:rFonts w:eastAsia="Calibri" w:cstheme="minorHAnsi"/>
                <w:noProof/>
              </w:rPr>
              <w:t xml:space="preserve"> </w:t>
            </w:r>
            <w:r w:rsidR="00030FD0"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1FCA041" w14:textId="268918A0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="00030FD0" w:rsidRPr="00030FD0">
              <w:rPr>
                <w:rFonts w:eastAsia="Calibri" w:cstheme="minorHAnsi"/>
                <w:noProof/>
              </w:rPr>
              <w:t>Dev.bg</w:t>
            </w:r>
            <w:r w:rsidR="00030FD0" w:rsidRPr="00030FD0">
              <w:rPr>
                <w:rFonts w:cstheme="minorHAnsi"/>
                <w:lang w:val="bg-BG"/>
              </w:rPr>
              <w:t xml:space="preserve"> </w:t>
            </w:r>
            <w:r w:rsidR="00030FD0" w:rsidRPr="00030FD0">
              <w:rPr>
                <w:rFonts w:cstheme="minorHAnsi"/>
              </w:rPr>
              <w:t xml:space="preserve">-&gt; </w:t>
            </w:r>
            <w:r w:rsidR="00030FD0" w:rsidRPr="00030FD0">
              <w:rPr>
                <w:rFonts w:cstheme="minorHAnsi"/>
                <w:lang w:val="bg-BG"/>
              </w:rPr>
              <w:t>няма глоба</w:t>
            </w:r>
          </w:p>
          <w:p w14:paraId="339CD068" w14:textId="6C7712B7" w:rsidR="00963977" w:rsidRPr="00030FD0" w:rsidRDefault="00963977" w:rsidP="00030FD0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="00030FD0"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</w:t>
            </w:r>
            <w:r w:rsidR="00030FD0" w:rsidRPr="00030FD0">
              <w:rPr>
                <w:rFonts w:cstheme="minorHAnsi"/>
                <w:noProof/>
                <w:lang w:val="bg-BG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1F3E3C0" w14:textId="2F15DCC3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474F88B" w14:textId="74C2E19B" w:rsidR="00963977" w:rsidRPr="00030FD0" w:rsidRDefault="00963977" w:rsidP="00030FD0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="00030FD0" w:rsidRPr="00030FD0">
              <w:rPr>
                <w:rFonts w:eastAsia="Calibri" w:cstheme="minorHAnsi"/>
              </w:rPr>
              <w:t xml:space="preserve">Reddit </w:t>
            </w:r>
            <w:r w:rsidR="00030FD0"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366FC463" w14:textId="7355DD0F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8CDE646" w14:textId="400E7C1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E08033E" w14:textId="22B486EF" w:rsidR="00963977" w:rsidRPr="0092426B" w:rsidRDefault="00963977" w:rsidP="00030FD0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="00030FD0"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963977" w:rsidRPr="00963977" w14:paraId="268BFCAD" w14:textId="77777777" w:rsidTr="00E4573E"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ED52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D558F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212D4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5943D5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67636B3A" w14:textId="77777777" w:rsidTr="00E4573E">
        <w:trPr>
          <w:trHeight w:val="1391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387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6A7E8D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29DA35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48FB21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47AF2D3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5FB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DDA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291AD73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5BE462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F94EC8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3F41D12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995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bookmarkEnd w:id="2"/>
    <w:p w14:paraId="33A4169C" w14:textId="73802446" w:rsidR="00D431EC" w:rsidRPr="00D431EC" w:rsidRDefault="003240C3" w:rsidP="00C12888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lastRenderedPageBreak/>
        <w:t>6</w:t>
      </w:r>
      <w:r w:rsidRPr="00D736FF">
        <w:t>.</w:t>
      </w:r>
      <w:bookmarkStart w:id="3" w:name="_Hlk94096152"/>
      <w:r w:rsidR="00D431EC" w:rsidRPr="00D431EC">
        <w:rPr>
          <w:lang w:val="bg-BG"/>
        </w:rPr>
        <w:t xml:space="preserve"> Трекинг мания</w:t>
      </w:r>
    </w:p>
    <w:p w14:paraId="39041BD0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6DABDCCB" w14:textId="31C6F11B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7542369A" w14:textId="7A22D7C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0835B0A7" w14:textId="5B54F83C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0EC6B024" w14:textId="50F505E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776014C4" w14:textId="2882847C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C098C2E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5553869E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0060474D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089BF7A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279126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59C47D09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61FD9B95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594690BF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32BE5A1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4614F6B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2D4A21F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0064D96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CDB3E32" w14:textId="77777777" w:rsidR="00D431EC" w:rsidRPr="00D431EC" w:rsidRDefault="00D431EC" w:rsidP="00D431EC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D431EC" w:rsidRPr="00D431EC" w14:paraId="1368DA21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EDE1A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F777B2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7DD4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77863BDA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4EE51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EB77A75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FE1BCF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21AF6C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F79AF6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A4A88A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868B20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83789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B5E07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3D721EF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5E1B81E3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2C139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61CB86C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57FEE07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F6942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799E118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349D3" w14:textId="2ED3CAD1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3F03FF24" w14:textId="6A006983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175FD99A" w14:textId="5E6FEA10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532BB466" w14:textId="7B79ECD8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4EB48385" w14:textId="12D3E76F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7E2676AE" w14:textId="3A28B673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D431EC" w:rsidRPr="00D431EC" w14:paraId="2E97AFE8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0D41B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E399B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4D76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3876216C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C4B62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3554DF38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14044169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024E195D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092FAB7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52330A81" w14:textId="04D12A22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9B23C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E57927E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09BDECA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6BEBE5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42174C1A" w14:textId="3E98794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D478" w14:textId="2F3A6333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</w:t>
            </w:r>
            <w:r w:rsidR="004C3993">
              <w:rPr>
                <w:rFonts w:eastAsia="Calibri" w:cstheme="minorHAnsi"/>
                <w:lang w:val="bg-BG"/>
              </w:rPr>
              <w:t xml:space="preserve"> + 31 + 250 + 6 = 353</w:t>
            </w:r>
          </w:p>
          <w:p w14:paraId="6C6EF501" w14:textId="1A3D6C3E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 w:rsidR="004C3993"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7BA1967" w14:textId="2074B9F7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96D6FF1" w14:textId="383DE6DC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66C3D34" w14:textId="4603F256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B459BC7" w14:textId="425A0DBC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C0B2A31" w14:textId="1E330961" w:rsidR="00A507FE" w:rsidRPr="00A507FE" w:rsidRDefault="00FA74DC" w:rsidP="00A507FE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t>7</w:t>
      </w:r>
      <w:r w:rsidR="00A507FE">
        <w:rPr>
          <w:lang w:val="bg-BG"/>
        </w:rPr>
        <w:t xml:space="preserve">. </w:t>
      </w:r>
      <w:r w:rsidR="00A507FE" w:rsidRPr="00A507FE">
        <w:rPr>
          <w:lang w:val="bg-BG"/>
        </w:rPr>
        <w:t>Световна ранглиста по тенис</w:t>
      </w:r>
    </w:p>
    <w:p w14:paraId="135E6D33" w14:textId="77777777" w:rsidR="00A507FE" w:rsidRPr="00A507FE" w:rsidRDefault="00A507FE" w:rsidP="00A507FE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88FF760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lastRenderedPageBreak/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3611DA0B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65E6AC5D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5D6F59DA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13D6F9E2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393D05FB" w14:textId="77777777" w:rsidR="00A507FE" w:rsidRPr="00A507FE" w:rsidRDefault="00A507FE" w:rsidP="00A507FE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751B2E78" w14:textId="77777777" w:rsidR="00A507FE" w:rsidRPr="00A507FE" w:rsidRDefault="00A507FE" w:rsidP="00A507FE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ED2ABF4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631B7AF1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30485E72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635C0EA8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DAB3BAA" w14:textId="77777777" w:rsidR="00A507FE" w:rsidRPr="00A507FE" w:rsidRDefault="00A507FE" w:rsidP="00A507FE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D1CD389" w14:textId="77777777" w:rsidR="00A507FE" w:rsidRPr="00A507FE" w:rsidRDefault="00A507FE" w:rsidP="00A507FE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25EBDC07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6464C74A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093E5E6B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38B8DE00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27298982" w14:textId="77777777" w:rsidR="00A507FE" w:rsidRPr="00A507FE" w:rsidRDefault="00A507FE" w:rsidP="00A507FE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A507FE" w:rsidRPr="00A507FE" w14:paraId="31177491" w14:textId="77777777" w:rsidTr="00A507FE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CFC17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B00394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61D1C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507FE" w:rsidRPr="00A507FE" w14:paraId="7DE61802" w14:textId="77777777" w:rsidTr="00A507FE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FBDC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017FA89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972D4D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655CE45F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37B1FDC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42623ED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E11C61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A0E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0FCF5089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403C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0B19F49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DC8566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9A7DE07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7FD6AF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1FFD56F4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54FDA49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19FCF1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AD8222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0A25376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E6898E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DBFABBD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1D2C643A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B0DD47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6C9DD44A" w14:textId="77777777" w:rsidR="00A507FE" w:rsidRPr="00A507FE" w:rsidRDefault="00A507FE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A507FE" w:rsidRPr="00A507FE" w14:paraId="4CAEE20A" w14:textId="77777777" w:rsidTr="00A507FE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4121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7D973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DCE7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5B1B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A507FE" w:rsidRPr="00A507FE" w14:paraId="38CAFE9D" w14:textId="77777777" w:rsidTr="00A507FE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2747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00DA18F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9FBEC8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0ADF77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0CFBA8A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lastRenderedPageBreak/>
              <w:t>SF</w:t>
            </w:r>
          </w:p>
          <w:p w14:paraId="2D813A3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381B6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lastRenderedPageBreak/>
              <w:t>Final points: 6190</w:t>
            </w:r>
          </w:p>
          <w:p w14:paraId="08B3F74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7B219E80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A9A8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1E97C50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F6F558B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319CD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35A10A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lastRenderedPageBreak/>
              <w:t>W</w:t>
            </w:r>
          </w:p>
          <w:p w14:paraId="113D09B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DAA9CC6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54D5C5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43DBDADB" w14:textId="77777777" w:rsidR="00A507FE" w:rsidRPr="00A507FE" w:rsidRDefault="00A507FE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E351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lastRenderedPageBreak/>
              <w:t>Final points: 11040</w:t>
            </w:r>
          </w:p>
          <w:p w14:paraId="0088798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0EAA5D53" w14:textId="77777777" w:rsidR="00A507FE" w:rsidRPr="00A507FE" w:rsidRDefault="00A507FE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  <w:bookmarkEnd w:id="3"/>
    </w:tbl>
    <w:p w14:paraId="6C156FC0" w14:textId="5E969A9F" w:rsidR="00963977" w:rsidRPr="00963977" w:rsidRDefault="00963977" w:rsidP="00D431E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0D6D173B" w14:textId="77777777" w:rsidR="00640502" w:rsidRPr="00963977" w:rsidRDefault="00640502" w:rsidP="00963977">
      <w:pPr>
        <w:rPr>
          <w:lang w:val="bg-BG"/>
        </w:rPr>
      </w:pPr>
    </w:p>
    <w:sectPr w:rsidR="00640502" w:rsidRPr="0096397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87063" w14:textId="77777777" w:rsidR="00567911" w:rsidRDefault="00567911" w:rsidP="008068A2">
      <w:pPr>
        <w:spacing w:after="0" w:line="240" w:lineRule="auto"/>
      </w:pPr>
      <w:r>
        <w:separator/>
      </w:r>
    </w:p>
  </w:endnote>
  <w:endnote w:type="continuationSeparator" w:id="0">
    <w:p w14:paraId="34F1FB87" w14:textId="77777777" w:rsidR="00567911" w:rsidRDefault="005679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F7A98" w14:textId="77777777" w:rsidR="00030FD0" w:rsidRDefault="00567911" w:rsidP="004E4C1E">
    <w:pPr>
      <w:pStyle w:val="Footer"/>
    </w:pPr>
    <w:r>
      <w:rPr>
        <w:noProof/>
      </w:rPr>
      <w:pict w14:anchorId="6BE922D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4EE3B06" w14:textId="77777777" w:rsidR="00030FD0" w:rsidRPr="002C539D" w:rsidRDefault="00030FD0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9EA88C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F0DC5A6" w14:textId="77777777" w:rsidR="00030FD0" w:rsidRPr="002C539D" w:rsidRDefault="00030FD0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4E646FC9" w14:textId="77777777" w:rsidR="00030FD0" w:rsidRPr="00596AA5" w:rsidRDefault="00030FD0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070F1" wp14:editId="132999F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04F026" wp14:editId="5E7DC3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D38C43" wp14:editId="63B89C4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509455" wp14:editId="7A57455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CDB61" wp14:editId="6548BC9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775747" wp14:editId="275C181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15B16F" wp14:editId="424498D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A81558" wp14:editId="3747B5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05E6A3" wp14:editId="5E6DCE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30FD0">
      <w:rPr>
        <w:noProof/>
      </w:rPr>
      <w:drawing>
        <wp:anchor distT="0" distB="0" distL="114300" distR="114300" simplePos="0" relativeHeight="251694080" behindDoc="0" locked="0" layoutInCell="1" allowOverlap="1" wp14:anchorId="658EA2CB" wp14:editId="2C0837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251056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948B256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F9E7AA0" w14:textId="77777777" w:rsidR="00030FD0" w:rsidRPr="00596AA5" w:rsidRDefault="00030FD0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67911">
                  <w:fldChar w:fldCharType="begin"/>
                </w:r>
                <w:r w:rsidR="00567911">
                  <w:instrText xml:space="preserve"> NUMPAGES   \* MERGEFORMAT </w:instrText>
                </w:r>
                <w:r w:rsidR="00567911"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7</w:t>
                </w:r>
                <w:r w:rsidR="0056791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A53C4" w14:textId="77777777" w:rsidR="00567911" w:rsidRDefault="00567911" w:rsidP="008068A2">
      <w:pPr>
        <w:spacing w:after="0" w:line="240" w:lineRule="auto"/>
      </w:pPr>
      <w:r>
        <w:separator/>
      </w:r>
    </w:p>
  </w:footnote>
  <w:footnote w:type="continuationSeparator" w:id="0">
    <w:p w14:paraId="4EDBB0DF" w14:textId="77777777" w:rsidR="00567911" w:rsidRDefault="005679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5070" w14:textId="77777777" w:rsidR="00030FD0" w:rsidRDefault="00030FD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F67B8"/>
    <w:multiLevelType w:val="hybridMultilevel"/>
    <w:tmpl w:val="979CA64C"/>
    <w:lvl w:ilvl="0" w:tplc="53D23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88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385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C0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B42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BC64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CB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C0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6F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931538"/>
    <w:multiLevelType w:val="hybridMultilevel"/>
    <w:tmpl w:val="444C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21"/>
  </w:num>
  <w:num w:numId="4">
    <w:abstractNumId w:val="17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16"/>
  </w:num>
  <w:num w:numId="10">
    <w:abstractNumId w:val="9"/>
  </w:num>
  <w:num w:numId="11">
    <w:abstractNumId w:val="18"/>
  </w:num>
  <w:num w:numId="12">
    <w:abstractNumId w:val="3"/>
  </w:num>
  <w:num w:numId="13">
    <w:abstractNumId w:val="19"/>
  </w:num>
  <w:num w:numId="14">
    <w:abstractNumId w:val="10"/>
  </w:num>
  <w:num w:numId="15">
    <w:abstractNumId w:val="20"/>
  </w:num>
  <w:num w:numId="16">
    <w:abstractNumId w:val="13"/>
  </w:num>
  <w:num w:numId="17">
    <w:abstractNumId w:val="20"/>
  </w:num>
  <w:num w:numId="18">
    <w:abstractNumId w:val="12"/>
  </w:num>
  <w:num w:numId="19">
    <w:abstractNumId w:val="7"/>
  </w:num>
  <w:num w:numId="20">
    <w:abstractNumId w:val="6"/>
  </w:num>
  <w:num w:numId="21">
    <w:abstractNumId w:val="14"/>
  </w:num>
  <w:num w:numId="22">
    <w:abstractNumId w:val="0"/>
  </w:num>
  <w:num w:numId="23">
    <w:abstractNumId w:val="22"/>
  </w:num>
  <w:num w:numId="24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sjAwNDAwMDYyNDVX0lEKTi0uzszPAykwqQUAsg29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FD0"/>
    <w:rsid w:val="00064D15"/>
    <w:rsid w:val="0008559D"/>
    <w:rsid w:val="00086727"/>
    <w:rsid w:val="0009209B"/>
    <w:rsid w:val="000A0EC9"/>
    <w:rsid w:val="000A6794"/>
    <w:rsid w:val="000B39E6"/>
    <w:rsid w:val="000B56F0"/>
    <w:rsid w:val="000C5361"/>
    <w:rsid w:val="000F518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936"/>
    <w:rsid w:val="00183A2C"/>
    <w:rsid w:val="001A6728"/>
    <w:rsid w:val="001B49AD"/>
    <w:rsid w:val="001B7060"/>
    <w:rsid w:val="001C1FCD"/>
    <w:rsid w:val="001D2464"/>
    <w:rsid w:val="001D50AE"/>
    <w:rsid w:val="001E1161"/>
    <w:rsid w:val="001E3FEF"/>
    <w:rsid w:val="001F7621"/>
    <w:rsid w:val="00202683"/>
    <w:rsid w:val="00215FCE"/>
    <w:rsid w:val="00217B69"/>
    <w:rsid w:val="002326A7"/>
    <w:rsid w:val="00232E7D"/>
    <w:rsid w:val="00264287"/>
    <w:rsid w:val="0026589D"/>
    <w:rsid w:val="002664E1"/>
    <w:rsid w:val="002674C4"/>
    <w:rsid w:val="002819B5"/>
    <w:rsid w:val="00282CD3"/>
    <w:rsid w:val="002853F4"/>
    <w:rsid w:val="002A2D2D"/>
    <w:rsid w:val="002C262C"/>
    <w:rsid w:val="002C539D"/>
    <w:rsid w:val="002C71C6"/>
    <w:rsid w:val="002D07CA"/>
    <w:rsid w:val="00305122"/>
    <w:rsid w:val="003230CF"/>
    <w:rsid w:val="003240C3"/>
    <w:rsid w:val="0033212E"/>
    <w:rsid w:val="0033490F"/>
    <w:rsid w:val="003370FD"/>
    <w:rsid w:val="003639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D39"/>
    <w:rsid w:val="004311CA"/>
    <w:rsid w:val="0047331A"/>
    <w:rsid w:val="0047640B"/>
    <w:rsid w:val="0047644B"/>
    <w:rsid w:val="00476D4B"/>
    <w:rsid w:val="0049002A"/>
    <w:rsid w:val="00491748"/>
    <w:rsid w:val="004951A8"/>
    <w:rsid w:val="004A7E77"/>
    <w:rsid w:val="004B0253"/>
    <w:rsid w:val="004C0A80"/>
    <w:rsid w:val="004C3993"/>
    <w:rsid w:val="004D03E1"/>
    <w:rsid w:val="004D29A9"/>
    <w:rsid w:val="004E0D4F"/>
    <w:rsid w:val="004E4C1E"/>
    <w:rsid w:val="0050017E"/>
    <w:rsid w:val="00503820"/>
    <w:rsid w:val="005054C7"/>
    <w:rsid w:val="00507F81"/>
    <w:rsid w:val="00514A78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911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00"/>
    <w:rsid w:val="00640502"/>
    <w:rsid w:val="0064057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43F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71D"/>
    <w:rsid w:val="007F177C"/>
    <w:rsid w:val="007F5F65"/>
    <w:rsid w:val="007F68B3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DD"/>
    <w:rsid w:val="0092426B"/>
    <w:rsid w:val="009254B7"/>
    <w:rsid w:val="00930CEE"/>
    <w:rsid w:val="00941FFF"/>
    <w:rsid w:val="00955691"/>
    <w:rsid w:val="00961157"/>
    <w:rsid w:val="0096397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7FB6"/>
    <w:rsid w:val="00A35790"/>
    <w:rsid w:val="00A43BC0"/>
    <w:rsid w:val="00A45A89"/>
    <w:rsid w:val="00A47F12"/>
    <w:rsid w:val="00A507F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B4"/>
    <w:rsid w:val="00AD3214"/>
    <w:rsid w:val="00AE05D3"/>
    <w:rsid w:val="00AE355A"/>
    <w:rsid w:val="00B07B67"/>
    <w:rsid w:val="00B129B4"/>
    <w:rsid w:val="00B148DD"/>
    <w:rsid w:val="00B200A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DC3"/>
    <w:rsid w:val="00BE399E"/>
    <w:rsid w:val="00BF1775"/>
    <w:rsid w:val="00BF201D"/>
    <w:rsid w:val="00C0490B"/>
    <w:rsid w:val="00C07904"/>
    <w:rsid w:val="00C121AF"/>
    <w:rsid w:val="00C12888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EC"/>
    <w:rsid w:val="00D4354E"/>
    <w:rsid w:val="00D43F69"/>
    <w:rsid w:val="00D50F79"/>
    <w:rsid w:val="00D73957"/>
    <w:rsid w:val="00D8395C"/>
    <w:rsid w:val="00D910AA"/>
    <w:rsid w:val="00DA028F"/>
    <w:rsid w:val="00DC1E1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C2E"/>
    <w:rsid w:val="00E32F85"/>
    <w:rsid w:val="00E36FD8"/>
    <w:rsid w:val="00E37380"/>
    <w:rsid w:val="00E4573E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D7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4DC"/>
    <w:rsid w:val="00FD0A6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786A9B8"/>
  <w15:docId w15:val="{E3F01813-5B8D-4E1D-97E5-246875059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397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0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62/For-Loop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935FF2-F395-42BD-9C67-9E6111367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7</Pages>
  <Words>1570</Words>
  <Characters>895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0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0</cp:revision>
  <cp:lastPrinted>2015-10-26T22:35:00Z</cp:lastPrinted>
  <dcterms:created xsi:type="dcterms:W3CDTF">2019-11-12T12:29:00Z</dcterms:created>
  <dcterms:modified xsi:type="dcterms:W3CDTF">2022-03-02T17:48:00Z</dcterms:modified>
  <cp:category>programming; education; software engineering; software development</cp:category>
</cp:coreProperties>
</file>